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page" w:tblpX="871" w:tblpY="51"/>
        <w:tblW w:w="10076" w:type="dxa"/>
        <w:tblLook w:val="04A0" w:firstRow="1" w:lastRow="0" w:firstColumn="1" w:lastColumn="0" w:noHBand="0" w:noVBand="1"/>
      </w:tblPr>
      <w:tblGrid>
        <w:gridCol w:w="3358"/>
        <w:gridCol w:w="3358"/>
        <w:gridCol w:w="3360"/>
      </w:tblGrid>
      <w:tr w:rsidR="005D6A19" w:rsidRPr="00445F4F" w14:paraId="14A2AA5F" w14:textId="77777777" w:rsidTr="005D6A19">
        <w:trPr>
          <w:trHeight w:val="401"/>
        </w:trPr>
        <w:tc>
          <w:tcPr>
            <w:tcW w:w="3358" w:type="dxa"/>
          </w:tcPr>
          <w:p w14:paraId="31DE01BA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&amp; NPM :</w:t>
            </w:r>
          </w:p>
        </w:tc>
        <w:tc>
          <w:tcPr>
            <w:tcW w:w="3358" w:type="dxa"/>
          </w:tcPr>
          <w:p w14:paraId="2CF505ED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k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359" w:type="dxa"/>
          </w:tcPr>
          <w:p w14:paraId="4EF12844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D6A19" w:rsidRPr="00445F4F" w14:paraId="10C1F8F1" w14:textId="77777777" w:rsidTr="005D6A19">
        <w:trPr>
          <w:trHeight w:val="1278"/>
        </w:trPr>
        <w:tc>
          <w:tcPr>
            <w:tcW w:w="3358" w:type="dxa"/>
          </w:tcPr>
          <w:p w14:paraId="3F6EC70B" w14:textId="77777777" w:rsidR="005D6A19" w:rsidRPr="00445F4F" w:rsidRDefault="005D6A19" w:rsidP="005D6A19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onna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elvia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zella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vera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adora</w:t>
            </w:r>
            <w:proofErr w:type="spellEnd"/>
          </w:p>
          <w:p w14:paraId="17D6C43F" w14:textId="77777777" w:rsidR="005D6A19" w:rsidRPr="00445F4F" w:rsidRDefault="005D6A19" w:rsidP="005D6A19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husnul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ayati</w:t>
            </w:r>
            <w:proofErr w:type="spellEnd"/>
          </w:p>
          <w:p w14:paraId="253350CC" w14:textId="77777777" w:rsidR="005D6A19" w:rsidRPr="00445F4F" w:rsidRDefault="005D6A19" w:rsidP="005D6A19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vilia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ta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mesti</w:t>
            </w:r>
            <w:proofErr w:type="spellEnd"/>
          </w:p>
        </w:tc>
        <w:tc>
          <w:tcPr>
            <w:tcW w:w="3358" w:type="dxa"/>
          </w:tcPr>
          <w:p w14:paraId="3CAF6685" w14:textId="77777777" w:rsidR="005D6A19" w:rsidRPr="00445F4F" w:rsidRDefault="005D6A19" w:rsidP="005D6A19">
            <w:pPr>
              <w:spacing w:line="480" w:lineRule="auto"/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pe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ta</w:t>
            </w:r>
          </w:p>
        </w:tc>
        <w:tc>
          <w:tcPr>
            <w:tcW w:w="3359" w:type="dxa"/>
          </w:tcPr>
          <w:p w14:paraId="2FFCCFF0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8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ustus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024</w:t>
            </w:r>
          </w:p>
        </w:tc>
      </w:tr>
      <w:tr w:rsidR="005D6A19" w:rsidRPr="00445F4F" w14:paraId="1EA6A98E" w14:textId="77777777" w:rsidTr="005D6A19">
        <w:trPr>
          <w:trHeight w:val="285"/>
        </w:trPr>
        <w:tc>
          <w:tcPr>
            <w:tcW w:w="10076" w:type="dxa"/>
            <w:gridSpan w:val="3"/>
          </w:tcPr>
          <w:p w14:paraId="7C77E55A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al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entifikasi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salah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5D6A19" w:rsidRPr="00445F4F" w14:paraId="1D9B5D79" w14:textId="77777777" w:rsidTr="005D6A19">
        <w:trPr>
          <w:trHeight w:val="1405"/>
        </w:trPr>
        <w:tc>
          <w:tcPr>
            <w:tcW w:w="10076" w:type="dxa"/>
            <w:gridSpan w:val="3"/>
          </w:tcPr>
          <w:p w14:paraId="7AC369CD" w14:textId="77777777" w:rsidR="005D6A19" w:rsidRPr="00445F4F" w:rsidRDefault="005D6A19" w:rsidP="005D6A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</w:p>
          <w:p w14:paraId="35BEC6AC" w14:textId="77777777" w:rsidR="005D6A19" w:rsidRPr="00445F4F" w:rsidRDefault="005D6A19" w:rsidP="005D6A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buku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/ webpage)</w:t>
            </w:r>
          </w:p>
          <w:p w14:paraId="72D88F38" w14:textId="77777777" w:rsidR="005D6A19" w:rsidRPr="00445F4F" w:rsidRDefault="005D6A19" w:rsidP="005D6A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proofErr w:type="gram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). </w:t>
            </w:r>
          </w:p>
          <w:p w14:paraId="78FB5645" w14:textId="77777777" w:rsidR="005D6A19" w:rsidRPr="00445F4F" w:rsidRDefault="005D6A19" w:rsidP="005D6A1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, parameter </w:t>
            </w:r>
            <w:proofErr w:type="spellStart"/>
            <w:proofErr w:type="gram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  <w:p w14:paraId="5D2989E1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D6A19" w:rsidRPr="00445F4F" w14:paraId="6170D904" w14:textId="77777777" w:rsidTr="005D6A19">
        <w:trPr>
          <w:trHeight w:val="275"/>
        </w:trPr>
        <w:tc>
          <w:tcPr>
            <w:tcW w:w="10076" w:type="dxa"/>
            <w:gridSpan w:val="3"/>
          </w:tcPr>
          <w:p w14:paraId="6C5DB189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al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isis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gumentasi</w:t>
            </w:r>
            <w:proofErr w:type="spellEnd"/>
          </w:p>
        </w:tc>
      </w:tr>
      <w:tr w:rsidR="005D6A19" w:rsidRPr="00445F4F" w14:paraId="6FFC1B1C" w14:textId="77777777" w:rsidTr="005D6A19">
        <w:trPr>
          <w:trHeight w:val="845"/>
        </w:trPr>
        <w:tc>
          <w:tcPr>
            <w:tcW w:w="10076" w:type="dxa"/>
            <w:gridSpan w:val="3"/>
          </w:tcPr>
          <w:p w14:paraId="41425F38" w14:textId="77777777" w:rsidR="005D6A19" w:rsidRPr="00445F4F" w:rsidRDefault="005D6A19" w:rsidP="005D6A1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A4BCF59" w14:textId="77777777" w:rsidR="005D6A19" w:rsidRPr="00445F4F" w:rsidRDefault="005D6A19" w:rsidP="005D6A19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ait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95E414E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D6A19" w:rsidRPr="00445F4F" w14:paraId="2D05EFE3" w14:textId="77777777" w:rsidTr="005D6A19">
        <w:trPr>
          <w:trHeight w:val="285"/>
        </w:trPr>
        <w:tc>
          <w:tcPr>
            <w:tcW w:w="10076" w:type="dxa"/>
            <w:gridSpan w:val="3"/>
          </w:tcPr>
          <w:p w14:paraId="35A8EFD8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al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yusunan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goritma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ode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rogram</w:t>
            </w:r>
          </w:p>
        </w:tc>
      </w:tr>
      <w:tr w:rsidR="005D6A19" w:rsidRPr="00445F4F" w14:paraId="6D9BE26F" w14:textId="77777777" w:rsidTr="005D6A19">
        <w:trPr>
          <w:trHeight w:val="1680"/>
        </w:trPr>
        <w:tc>
          <w:tcPr>
            <w:tcW w:w="10076" w:type="dxa"/>
            <w:gridSpan w:val="3"/>
          </w:tcPr>
          <w:p w14:paraId="57D096B4" w14:textId="77777777" w:rsidR="005D6A19" w:rsidRPr="00445F4F" w:rsidRDefault="005D6A19" w:rsidP="005D6A1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esai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8325CEA" w14:textId="77777777" w:rsidR="005D6A19" w:rsidRPr="00445F4F" w:rsidRDefault="005D6A19" w:rsidP="005D6A19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Tulis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3F2381EE" w14:textId="77777777" w:rsidR="005D6A19" w:rsidRPr="00445F4F" w:rsidRDefault="005D6A19" w:rsidP="005D6A1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Ber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mentar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a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</w:p>
          <w:p w14:paraId="503C6A4A" w14:textId="77777777" w:rsidR="005D6A19" w:rsidRPr="00445F4F" w:rsidRDefault="005D6A19" w:rsidP="005D6A1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</w:p>
          <w:p w14:paraId="38C68920" w14:textId="77777777" w:rsidR="005D6A19" w:rsidRPr="00445F4F" w:rsidRDefault="005D6A19" w:rsidP="005D6A1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Screenshot/ Capture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</w:p>
          <w:p w14:paraId="33876E36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D6A19" w:rsidRPr="00445F4F" w14:paraId="1BFBF224" w14:textId="77777777" w:rsidTr="005D6A19">
        <w:trPr>
          <w:trHeight w:val="285"/>
        </w:trPr>
        <w:tc>
          <w:tcPr>
            <w:tcW w:w="10076" w:type="dxa"/>
            <w:gridSpan w:val="3"/>
          </w:tcPr>
          <w:p w14:paraId="104AADD8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al</w:t>
            </w:r>
            <w:proofErr w:type="spellEnd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proofErr w:type="spellStart"/>
            <w:r w:rsidRPr="00445F4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simpulan</w:t>
            </w:r>
            <w:proofErr w:type="spellEnd"/>
          </w:p>
        </w:tc>
      </w:tr>
      <w:tr w:rsidR="005D6A19" w:rsidRPr="00445F4F" w14:paraId="1513DCF1" w14:textId="77777777" w:rsidTr="005D6A19">
        <w:trPr>
          <w:trHeight w:val="3371"/>
        </w:trPr>
        <w:tc>
          <w:tcPr>
            <w:tcW w:w="10076" w:type="dxa"/>
            <w:gridSpan w:val="3"/>
          </w:tcPr>
          <w:p w14:paraId="2B850B2C" w14:textId="77777777" w:rsidR="005D6A19" w:rsidRPr="00445F4F" w:rsidRDefault="005D6A19" w:rsidP="005D6A1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nalisa</w:t>
            </w:r>
            <w:proofErr w:type="spellEnd"/>
          </w:p>
          <w:p w14:paraId="2A0A6463" w14:textId="77777777" w:rsidR="005D6A19" w:rsidRPr="00445F4F" w:rsidRDefault="005D6A19" w:rsidP="005D6A1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usunlah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program!</w:t>
            </w:r>
          </w:p>
          <w:p w14:paraId="6BB9F5CA" w14:textId="77777777" w:rsidR="005D6A19" w:rsidRPr="00445F4F" w:rsidRDefault="005D6A19" w:rsidP="005D6A1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las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eputus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14:paraId="58173FB1" w14:textId="77777777" w:rsidR="005D6A19" w:rsidRPr="00445F4F" w:rsidRDefault="005D6A19" w:rsidP="005D6A1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Evaluasi</w:t>
            </w:r>
            <w:proofErr w:type="spellEnd"/>
          </w:p>
          <w:p w14:paraId="0EF34624" w14:textId="77777777" w:rsidR="005D6A19" w:rsidRPr="00445F4F" w:rsidRDefault="005D6A19" w:rsidP="005D6A1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proofErr w:type="spellEnd"/>
            <w:proofErr w:type="gram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nsekuen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kenario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emprogram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25D68894" w14:textId="77777777" w:rsidR="005D6A19" w:rsidRPr="00445F4F" w:rsidRDefault="005D6A19" w:rsidP="005D6A19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Evalua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input, proses,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! (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24263C4" w14:textId="77777777" w:rsidR="005D6A19" w:rsidRPr="00445F4F" w:rsidRDefault="005D6A19" w:rsidP="005D6A19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reasi</w:t>
            </w:r>
            <w:proofErr w:type="spellEnd"/>
          </w:p>
          <w:p w14:paraId="37FA336A" w14:textId="77777777" w:rsidR="005D6A19" w:rsidRPr="00445F4F" w:rsidRDefault="005D6A19" w:rsidP="005D6A1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pengetahu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ikembang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nsep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usul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149341DA" w14:textId="77777777" w:rsidR="005D6A19" w:rsidRPr="00445F4F" w:rsidRDefault="005D6A19" w:rsidP="005D6A1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nstruksik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hubung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berbe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onsep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ketahui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! (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445F4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0520196" w14:textId="77777777" w:rsidR="005D6A19" w:rsidRPr="00445F4F" w:rsidRDefault="005D6A19" w:rsidP="005D6A19">
            <w:pPr>
              <w:pStyle w:val="ListParagraph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D6A19" w:rsidRPr="00445F4F" w14:paraId="17B925DA" w14:textId="77777777" w:rsidTr="005D6A19">
        <w:trPr>
          <w:trHeight w:val="285"/>
        </w:trPr>
        <w:tc>
          <w:tcPr>
            <w:tcW w:w="10076" w:type="dxa"/>
            <w:gridSpan w:val="3"/>
          </w:tcPr>
          <w:p w14:paraId="360FD05C" w14:textId="77777777" w:rsidR="005D6A19" w:rsidRPr="00445F4F" w:rsidRDefault="005D6A19" w:rsidP="005D6A19">
            <w:p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8FC79E" w14:textId="70338CB5" w:rsidR="00452228" w:rsidRPr="00445F4F" w:rsidRDefault="00452228" w:rsidP="005D6A19">
      <w:pPr>
        <w:spacing w:after="0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A514B5B" w14:textId="1793937C" w:rsidR="007252D9" w:rsidRPr="00445F4F" w:rsidRDefault="007252D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62B918D0" w14:textId="6F84F520" w:rsidR="00A713BA" w:rsidRPr="00445F4F" w:rsidRDefault="00A713B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18AE8B52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1A9CB74D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2F710ACF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266C379E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7A5F0231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2EF7F213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3FC2A0A7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38937B92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2EACC950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4C30EAD2" w14:textId="77777777" w:rsidR="005D6A19" w:rsidRPr="00445F4F" w:rsidRDefault="005D6A1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1DCE44ED" w14:textId="22AA2D03" w:rsidR="004C6EA5" w:rsidRPr="00445F4F" w:rsidRDefault="004C6EA5" w:rsidP="004C6EA5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lastRenderedPageBreak/>
        <w:t>Tugas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Kelompok</w:t>
      </w:r>
      <w:proofErr w:type="spellEnd"/>
    </w:p>
    <w:p w14:paraId="1E0FBFB1" w14:textId="74E7DC12" w:rsidR="000E64E5" w:rsidRPr="000E64E5" w:rsidRDefault="000E64E5" w:rsidP="000E64E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1.</w:t>
      </w:r>
      <w:r w:rsidR="004C6EA5" w:rsidRPr="000E64E5">
        <w:rPr>
          <w:rFonts w:ascii="Times New Roman" w:hAnsi="Times New Roman" w:cs="Times New Roman"/>
          <w:sz w:val="24"/>
          <w:szCs w:val="24"/>
        </w:rPr>
        <w:t>Diketahui</w:t>
      </w:r>
      <w:proofErr w:type="gram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: Data yang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diolah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Lahir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uang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pangkal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SPP</w:t>
      </w:r>
      <w:r w:rsidR="00445F4F" w:rsidRPr="000E64E5">
        <w:rPr>
          <w:rFonts w:ascii="Times New Roman" w:hAnsi="Times New Roman" w:cs="Times New Roman"/>
          <w:sz w:val="24"/>
          <w:szCs w:val="24"/>
        </w:rPr>
        <w:t>.</w:t>
      </w:r>
    </w:p>
    <w:p w14:paraId="56C109D8" w14:textId="2B550513" w:rsidR="004C6EA5" w:rsidRPr="000E64E5" w:rsidRDefault="000E64E5" w:rsidP="000E64E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E64E5">
        <w:rPr>
          <w:rFonts w:ascii="Times New Roman" w:hAnsi="Times New Roman" w:cs="Times New Roman"/>
          <w:sz w:val="24"/>
          <w:szCs w:val="24"/>
        </w:rPr>
        <w:t xml:space="preserve">1.1 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Susunlah</w:t>
      </w:r>
      <w:proofErr w:type="spellEnd"/>
      <w:proofErr w:type="gram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>
        <w:rPr>
          <w:rFonts w:ascii="Times New Roman" w:hAnsi="Times New Roman" w:cs="Times New Roman"/>
          <w:sz w:val="24"/>
          <w:szCs w:val="24"/>
        </w:rPr>
        <w:t>da</w:t>
      </w:r>
      <w:r w:rsidR="004C6EA5" w:rsidRPr="000E64E5">
        <w:rPr>
          <w:rFonts w:ascii="Times New Roman" w:hAnsi="Times New Roman" w:cs="Times New Roman"/>
          <w:sz w:val="24"/>
          <w:szCs w:val="24"/>
        </w:rPr>
        <w:t>tanya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>!</w:t>
      </w:r>
      <w:r w:rsidR="004C6EA5" w:rsidRPr="000E64E5">
        <w:rPr>
          <w:rFonts w:ascii="Times New Roman" w:hAnsi="Times New Roman" w:cs="Times New Roman"/>
          <w:sz w:val="24"/>
          <w:szCs w:val="24"/>
        </w:rPr>
        <w:br/>
        <w:t xml:space="preserve">1.2.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Simpulkan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item data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pribadi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0E64E5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4C6EA5" w:rsidRPr="000E64E5">
        <w:rPr>
          <w:rFonts w:ascii="Times New Roman" w:hAnsi="Times New Roman" w:cs="Times New Roman"/>
          <w:sz w:val="24"/>
          <w:szCs w:val="24"/>
        </w:rPr>
        <w:t>!</w:t>
      </w:r>
    </w:p>
    <w:p w14:paraId="22C5BD08" w14:textId="16F1B347" w:rsidR="000A2690" w:rsidRPr="004C6EA5" w:rsidRDefault="000E64E5" w:rsidP="000A2690">
      <w:pPr>
        <w:spacing w:after="0"/>
        <w:ind w:left="426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data string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proofErr w:type="spellStart"/>
      <w:r w:rsidR="004C6EA5" w:rsidRPr="00445F4F">
        <w:rPr>
          <w:rFonts w:ascii="Times New Roman" w:hAnsi="Times New Roman" w:cs="Times New Roman"/>
          <w:sz w:val="24"/>
          <w:szCs w:val="24"/>
        </w:rPr>
        <w:t>serangkaian</w:t>
      </w:r>
      <w:proofErr w:type="spellEnd"/>
      <w:r w:rsidR="004C6EA5" w:rsidRPr="00445F4F">
        <w:rPr>
          <w:rFonts w:ascii="Times New Roman" w:hAnsi="Times New Roman" w:cs="Times New Roman"/>
          <w:sz w:val="24"/>
          <w:szCs w:val="24"/>
        </w:rPr>
        <w:t xml:space="preserve"> kata</w:t>
      </w:r>
      <w:r w:rsidR="00B31E31" w:rsidRPr="00445F4F">
        <w:rPr>
          <w:rFonts w:ascii="Times New Roman" w:hAnsi="Times New Roman" w:cs="Times New Roman"/>
          <w:sz w:val="24"/>
          <w:szCs w:val="24"/>
        </w:rPr>
        <w:t xml:space="preserve">. String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string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data yang </w:t>
      </w:r>
      <w:bookmarkEnd w:id="0"/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Menyusun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serangkaian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1E31" w:rsidRPr="00445F4F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="00B31E31" w:rsidRPr="00445F4F">
        <w:rPr>
          <w:rFonts w:ascii="Times New Roman" w:hAnsi="Times New Roman" w:cs="Times New Roman"/>
          <w:sz w:val="24"/>
          <w:szCs w:val="24"/>
        </w:rPr>
        <w:t>.</w:t>
      </w:r>
    </w:p>
    <w:p w14:paraId="4F64B55C" w14:textId="77777777" w:rsidR="004C6EA5" w:rsidRPr="00445F4F" w:rsidRDefault="004C6EA5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2424A2E7" w14:textId="268820F2" w:rsidR="00A713BA" w:rsidRPr="00445F4F" w:rsidRDefault="00A713BA" w:rsidP="00A713BA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[No. 1]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Identifikasi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BC6A6C7" w14:textId="7F77C655" w:rsidR="00A713BA" w:rsidRPr="00445F4F" w:rsidRDefault="00A713BA" w:rsidP="00A713BA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r w:rsidR="00D62638" w:rsidRPr="00445F4F">
        <w:rPr>
          <w:rFonts w:ascii="Times New Roman" w:hAnsi="Times New Roman" w:cs="Times New Roman"/>
          <w:sz w:val="24"/>
          <w:szCs w:val="24"/>
        </w:rPr>
        <w:t>variable</w:t>
      </w:r>
    </w:p>
    <w:p w14:paraId="384FCBFC" w14:textId="4387E862" w:rsidR="00672B91" w:rsidRDefault="000E64E5" w:rsidP="00672B9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D62638" w:rsidRPr="00445F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D62638" w:rsidRPr="00445F4F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D62638" w:rsidRPr="00445F4F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D62638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2638" w:rsidRPr="00445F4F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28752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7525" w:rsidRPr="00445F4F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28752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7525" w:rsidRPr="00445F4F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="0028752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7525"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28752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7525"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287525" w:rsidRPr="00445F4F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287525" w:rsidRPr="00445F4F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287525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7525" w:rsidRPr="00445F4F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287525" w:rsidRPr="00445F4F">
        <w:rPr>
          <w:rFonts w:ascii="Times New Roman" w:hAnsi="Times New Roman" w:cs="Times New Roman"/>
          <w:sz w:val="24"/>
          <w:szCs w:val="24"/>
        </w:rPr>
        <w:t>,</w:t>
      </w:r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</w:t>
      </w:r>
      <w:r w:rsidR="00287525" w:rsidRPr="00445F4F">
        <w:rPr>
          <w:rFonts w:ascii="Times New Roman" w:hAnsi="Times New Roman" w:cs="Times New Roman"/>
          <w:sz w:val="24"/>
          <w:szCs w:val="24"/>
        </w:rPr>
        <w:t>angga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L</w:t>
      </w:r>
      <w:r w:rsidR="00287525" w:rsidRPr="00445F4F">
        <w:rPr>
          <w:rFonts w:ascii="Times New Roman" w:hAnsi="Times New Roman" w:cs="Times New Roman"/>
          <w:sz w:val="24"/>
          <w:szCs w:val="24"/>
        </w:rPr>
        <w:t>ahir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Uang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Pangka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SPP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>.</w:t>
      </w:r>
    </w:p>
    <w:p w14:paraId="6BF0D898" w14:textId="7AAE6CA4" w:rsidR="000A2690" w:rsidRDefault="000A2690" w:rsidP="000A269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Rinci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 (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/ webpage)</w:t>
      </w:r>
    </w:p>
    <w:p w14:paraId="108AC91D" w14:textId="6D3351E4" w:rsidR="000A2690" w:rsidRDefault="000A2690" w:rsidP="000A2690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EE0219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OjY8ByJE_bA</w:t>
        </w:r>
      </w:hyperlink>
    </w:p>
    <w:p w14:paraId="19D521A1" w14:textId="4EB5CD00" w:rsidR="000A2690" w:rsidRPr="000A2690" w:rsidRDefault="000A2690" w:rsidP="000A2690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EE0219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at27jZTFWe8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E8BEA1" w14:textId="77777777" w:rsidR="000A2690" w:rsidRPr="000A2690" w:rsidRDefault="000A2690" w:rsidP="000A269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6C78E6" w14:textId="5F9C2532" w:rsidR="00E456CE" w:rsidRPr="00445F4F" w:rsidRDefault="00E456CE" w:rsidP="00A713BA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[No.1]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dan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Argumentasi</w:t>
      </w:r>
      <w:proofErr w:type="spellEnd"/>
    </w:p>
    <w:p w14:paraId="12509F4D" w14:textId="6370BAA3" w:rsidR="00E456CE" w:rsidRPr="00445F4F" w:rsidRDefault="00E456CE" w:rsidP="00E456CE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ngusul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iatas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45F4F">
        <w:rPr>
          <w:rFonts w:ascii="Times New Roman" w:hAnsi="Times New Roman" w:cs="Times New Roman"/>
          <w:sz w:val="24"/>
          <w:szCs w:val="24"/>
        </w:rPr>
        <w:t>cara</w:t>
      </w:r>
      <w:proofErr w:type="spellEnd"/>
      <w:proofErr w:type="gram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eklarasik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Lahir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Uang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Pangkal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SPP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program. </w:t>
      </w:r>
    </w:p>
    <w:p w14:paraId="01A5A023" w14:textId="09015362" w:rsidR="00E456CE" w:rsidRPr="00445F4F" w:rsidRDefault="00E456CE" w:rsidP="00857FF3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proofErr w:type="gramStart"/>
      <w:r w:rsidR="00672B91" w:rsidRPr="00445F4F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lancar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2B91" w:rsidRPr="00445F4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672B91" w:rsidRPr="00445F4F">
        <w:rPr>
          <w:rFonts w:ascii="Times New Roman" w:hAnsi="Times New Roman" w:cs="Times New Roman"/>
          <w:sz w:val="24"/>
          <w:szCs w:val="24"/>
        </w:rPr>
        <w:t xml:space="preserve"> error.</w:t>
      </w:r>
    </w:p>
    <w:p w14:paraId="4119462A" w14:textId="77777777" w:rsidR="00E456CE" w:rsidRPr="00445F4F" w:rsidRDefault="00E456CE" w:rsidP="00E456C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465E49" w14:textId="77777777" w:rsidR="00E456CE" w:rsidRPr="00445F4F" w:rsidRDefault="00E456CE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13B7DD2C" w14:textId="6C71B165" w:rsidR="00A713BA" w:rsidRPr="00445F4F" w:rsidRDefault="00A713B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445F4F">
        <w:rPr>
          <w:rFonts w:ascii="Times New Roman" w:hAnsi="Times New Roman" w:cs="Times New Roman"/>
          <w:b/>
          <w:bCs/>
          <w:sz w:val="24"/>
          <w:szCs w:val="24"/>
        </w:rPr>
        <w:t>[</w:t>
      </w:r>
      <w:proofErr w:type="gram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No.1 ]</w:t>
      </w:r>
      <w:proofErr w:type="gram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Penyusunan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Algoritma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dan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Kode</w:t>
      </w:r>
      <w:proofErr w:type="spellEnd"/>
      <w:r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Program</w:t>
      </w:r>
    </w:p>
    <w:p w14:paraId="5A84FB0B" w14:textId="2CC53CD7" w:rsidR="00010605" w:rsidRPr="00445F4F" w:rsidRDefault="00010605" w:rsidP="00010605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Algoritma</w:t>
      </w:r>
      <w:proofErr w:type="spellEnd"/>
    </w:p>
    <w:p w14:paraId="28F2B422" w14:textId="26ABC9E5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45F4F">
        <w:rPr>
          <w:rFonts w:ascii="Times New Roman" w:hAnsi="Times New Roman" w:cs="Times New Roman"/>
          <w:sz w:val="24"/>
          <w:szCs w:val="24"/>
        </w:rPr>
        <w:t>nama</w:t>
      </w:r>
      <w:proofErr w:type="spellEnd"/>
      <w:proofErr w:type="gramEnd"/>
      <w:r w:rsidRPr="00445F4F">
        <w:rPr>
          <w:rFonts w:ascii="Times New Roman" w:hAnsi="Times New Roman" w:cs="Times New Roman"/>
          <w:sz w:val="24"/>
          <w:szCs w:val="24"/>
        </w:rPr>
        <w:t xml:space="preserve"> file program java.</w:t>
      </w:r>
    </w:p>
    <w:p w14:paraId="01F53407" w14:textId="7AEEFD31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45F4F">
        <w:rPr>
          <w:rFonts w:ascii="Times New Roman" w:hAnsi="Times New Roman" w:cs="Times New Roman"/>
          <w:sz w:val="24"/>
          <w:szCs w:val="24"/>
        </w:rPr>
        <w:t>nama</w:t>
      </w:r>
      <w:proofErr w:type="spellEnd"/>
      <w:proofErr w:type="gramEnd"/>
      <w:r w:rsidRPr="00445F4F">
        <w:rPr>
          <w:rFonts w:ascii="Times New Roman" w:hAnsi="Times New Roman" w:cs="Times New Roman"/>
          <w:sz w:val="24"/>
          <w:szCs w:val="24"/>
        </w:rPr>
        <w:t xml:space="preserve"> file</w:t>
      </w:r>
      <w:r w:rsidR="00A033A2" w:rsidRPr="00445F4F">
        <w:rPr>
          <w:rFonts w:ascii="Times New Roman" w:hAnsi="Times New Roman" w:cs="Times New Roman"/>
          <w:sz w:val="24"/>
          <w:szCs w:val="24"/>
        </w:rPr>
        <w:t>.</w:t>
      </w:r>
    </w:p>
    <w:p w14:paraId="415BCBEB" w14:textId="43A78224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>.</w:t>
      </w:r>
    </w:p>
    <w:p w14:paraId="6CCBA951" w14:textId="1C91D425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sesuai</w:t>
      </w:r>
      <w:proofErr w:type="spellEnd"/>
    </w:p>
    <w:p w14:paraId="36D9A272" w14:textId="77777777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>.</w:t>
      </w:r>
    </w:p>
    <w:p w14:paraId="5639C835" w14:textId="77777777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ndeklarasi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>.</w:t>
      </w:r>
    </w:p>
    <w:p w14:paraId="01C26D1A" w14:textId="046F01F7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ngis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</w:rPr>
        <w:t>.</w:t>
      </w:r>
    </w:p>
    <w:p w14:paraId="1AE03BBD" w14:textId="77777777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ncetak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proofErr w:type="gramStart"/>
      <w:r w:rsidRPr="00445F4F">
        <w:rPr>
          <w:rFonts w:ascii="Times New Roman" w:hAnsi="Times New Roman" w:cs="Times New Roman"/>
          <w:sz w:val="24"/>
          <w:szCs w:val="24"/>
          <w:lang w:val="en-ID"/>
        </w:rPr>
        <w:t>System.out.println</w:t>
      </w:r>
      <w:proofErr w:type="spellEnd"/>
      <w:r w:rsidRPr="00445F4F">
        <w:rPr>
          <w:rFonts w:ascii="Times New Roman" w:hAnsi="Times New Roman" w:cs="Times New Roman"/>
          <w:sz w:val="24"/>
          <w:szCs w:val="24"/>
          <w:lang w:val="en-ID"/>
        </w:rPr>
        <w:t>(</w:t>
      </w:r>
      <w:proofErr w:type="gramEnd"/>
      <w:r w:rsidRPr="00445F4F">
        <w:rPr>
          <w:rFonts w:ascii="Times New Roman" w:hAnsi="Times New Roman" w:cs="Times New Roman"/>
          <w:sz w:val="24"/>
          <w:szCs w:val="24"/>
          <w:lang w:val="en-ID"/>
        </w:rPr>
        <w:t>).</w:t>
      </w:r>
    </w:p>
    <w:p w14:paraId="27608B78" w14:textId="77777777" w:rsidR="000C643C" w:rsidRPr="00445F4F" w:rsidRDefault="000C643C" w:rsidP="000C643C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program.</w:t>
      </w:r>
    </w:p>
    <w:p w14:paraId="3DD341DA" w14:textId="77777777" w:rsidR="000C643C" w:rsidRPr="00445F4F" w:rsidRDefault="000C643C" w:rsidP="000C643C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2E0630" w14:textId="6B4CE242" w:rsidR="00A713BA" w:rsidRPr="00445F4F" w:rsidRDefault="00315AA6" w:rsidP="00315AA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0D8C4D06" w14:textId="2E709BA8" w:rsidR="00315AA6" w:rsidRPr="00445F4F" w:rsidRDefault="00315AA6" w:rsidP="00315AA6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5F4F">
        <w:rPr>
          <w:rFonts w:ascii="Times New Roman" w:hAnsi="Times New Roman" w:cs="Times New Roman"/>
          <w:sz w:val="24"/>
          <w:szCs w:val="24"/>
        </w:rPr>
        <w:t xml:space="preserve">Screenshot/Capture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potong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5A738B76" w14:textId="77777777" w:rsidR="00315AA6" w:rsidRPr="00445F4F" w:rsidRDefault="00315AA6" w:rsidP="00315AA6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Ber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yang di Screenshot</w:t>
      </w:r>
    </w:p>
    <w:p w14:paraId="7457EBCA" w14:textId="0CC49800" w:rsidR="00315AA6" w:rsidRPr="00445F4F" w:rsidRDefault="00315AA6" w:rsidP="00315AA6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CDF2962" w14:textId="77777777" w:rsidR="00130A56" w:rsidRPr="00445F4F" w:rsidRDefault="00130A56" w:rsidP="00A033A2">
      <w:pPr>
        <w:pStyle w:val="ListParagraph"/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1DC87126" w14:textId="5632FB4A" w:rsidR="00A033A2" w:rsidRPr="00445F4F" w:rsidRDefault="00A713BA" w:rsidP="00130A56">
      <w:pPr>
        <w:pStyle w:val="ListParagraph"/>
        <w:spacing w:after="0" w:line="240" w:lineRule="auto"/>
        <w:ind w:right="237"/>
        <w:rPr>
          <w:rFonts w:ascii="Times New Roman" w:hAnsi="Times New Roman" w:cs="Times New Roman"/>
          <w:sz w:val="24"/>
          <w:szCs w:val="24"/>
        </w:rPr>
      </w:pPr>
      <w:r w:rsidRPr="00445F4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EF6617" wp14:editId="294C8541">
            <wp:extent cx="5130800" cy="199199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09" b="8088"/>
                    <a:stretch/>
                  </pic:blipFill>
                  <pic:spPr bwMode="auto">
                    <a:xfrm>
                      <a:off x="0" y="0"/>
                      <a:ext cx="5130800" cy="1991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4BFEB4" w14:textId="44E19972" w:rsidR="00A033A2" w:rsidRPr="00445F4F" w:rsidRDefault="00A033A2" w:rsidP="00A713BA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5F4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097A72" wp14:editId="4070251C">
            <wp:extent cx="5124450" cy="2558834"/>
            <wp:effectExtent l="0" t="0" r="0" b="0"/>
            <wp:docPr id="14032496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249653" name="Picture 1403249653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26"/>
                    <a:stretch/>
                  </pic:blipFill>
                  <pic:spPr bwMode="auto">
                    <a:xfrm>
                      <a:off x="0" y="0"/>
                      <a:ext cx="5124450" cy="25588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30AFD" w14:textId="77777777" w:rsidR="00284265" w:rsidRPr="00445F4F" w:rsidRDefault="00284265" w:rsidP="00315A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B7DEAC" w14:textId="4FEADEB4" w:rsidR="00A713BA" w:rsidRPr="00445F4F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Analis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r w:rsidR="005B5F6E" w:rsidRPr="00445F4F">
        <w:rPr>
          <w:rFonts w:ascii="Times New Roman" w:hAnsi="Times New Roman" w:cs="Times New Roman"/>
          <w:sz w:val="24"/>
          <w:szCs w:val="24"/>
        </w:rPr>
        <w:br/>
      </w:r>
      <w:r w:rsidR="000E64E5">
        <w:rPr>
          <w:rFonts w:ascii="Times New Roman" w:hAnsi="Times New Roman" w:cs="Times New Roman"/>
          <w:sz w:val="24"/>
          <w:szCs w:val="24"/>
          <w:lang w:val="en-ID"/>
        </w:rPr>
        <w:t xml:space="preserve">  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Luaran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dihasilkan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sudah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sesuai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dan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tipe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data string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sudah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tepat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sehingga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menampilkan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15AA6" w:rsidRPr="00445F4F">
        <w:rPr>
          <w:rFonts w:ascii="Times New Roman" w:hAnsi="Times New Roman" w:cs="Times New Roman"/>
          <w:sz w:val="24"/>
          <w:szCs w:val="24"/>
          <w:lang w:val="en-ID"/>
        </w:rPr>
        <w:t>benar</w:t>
      </w:r>
      <w:proofErr w:type="spellEnd"/>
      <w:r w:rsidR="00315AA6" w:rsidRPr="00445F4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C22831E" w14:textId="77777777" w:rsidR="00315AA6" w:rsidRPr="00445F4F" w:rsidRDefault="00315AA6" w:rsidP="00315AA6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4E6D6" w14:textId="35DB2854" w:rsidR="00A713BA" w:rsidRPr="00445F4F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Analisa</w:t>
      </w:r>
      <w:proofErr w:type="spellEnd"/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Susunlah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program!</w:t>
      </w:r>
    </w:p>
    <w:p w14:paraId="0DEFA719" w14:textId="42799CD8" w:rsidR="000A274C" w:rsidRDefault="000A274C" w:rsidP="000A274C">
      <w:pPr>
        <w:pStyle w:val="ListParagraph"/>
        <w:numPr>
          <w:ilvl w:val="0"/>
          <w:numId w:val="37"/>
        </w:numPr>
        <w:spacing w:after="0" w:line="240" w:lineRule="auto"/>
        <w:ind w:firstLine="414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masalahan</w:t>
      </w:r>
      <w:proofErr w:type="spellEnd"/>
    </w:p>
    <w:p w14:paraId="657E89CE" w14:textId="7997321E" w:rsidR="000A274C" w:rsidRDefault="000A274C" w:rsidP="000A274C">
      <w:pPr>
        <w:pStyle w:val="ListParagraph"/>
        <w:spacing w:after="0" w:line="240" w:lineRule="auto"/>
        <w:ind w:left="141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ideklarasi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, 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Lahir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Uang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Pangka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>, 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SPP.</w:t>
      </w:r>
    </w:p>
    <w:p w14:paraId="386AAFEC" w14:textId="1B7CC1A7" w:rsidR="000A274C" w:rsidRDefault="000A274C" w:rsidP="000A274C">
      <w:pPr>
        <w:pStyle w:val="ListParagraph"/>
        <w:numPr>
          <w:ilvl w:val="0"/>
          <w:numId w:val="37"/>
        </w:numPr>
        <w:spacing w:after="0" w:line="240" w:lineRule="auto"/>
        <w:ind w:firstLine="414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goritma</w:t>
      </w:r>
      <w:proofErr w:type="spellEnd"/>
    </w:p>
    <w:p w14:paraId="645F5327" w14:textId="04603933" w:rsidR="000A274C" w:rsidRPr="000A274C" w:rsidRDefault="000A274C" w:rsidP="000A274C">
      <w:pPr>
        <w:pStyle w:val="ListParagraph"/>
        <w:numPr>
          <w:ilvl w:val="2"/>
          <w:numId w:val="38"/>
        </w:numPr>
        <w:spacing w:after="0" w:line="240" w:lineRule="auto"/>
        <w:ind w:left="1843" w:hanging="141"/>
        <w:rPr>
          <w:rFonts w:ascii="Times New Roman" w:hAnsi="Times New Roman" w:cs="Times New Roman"/>
          <w:sz w:val="24"/>
          <w:szCs w:val="24"/>
        </w:rPr>
      </w:pP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file di program Java</w:t>
      </w:r>
    </w:p>
    <w:p w14:paraId="3805EFB6" w14:textId="292CD1D2" w:rsidR="000A274C" w:rsidRPr="000A274C" w:rsidRDefault="000A274C" w:rsidP="000A274C">
      <w:pPr>
        <w:pStyle w:val="ListParagraph"/>
        <w:numPr>
          <w:ilvl w:val="2"/>
          <w:numId w:val="38"/>
        </w:numPr>
        <w:spacing w:after="0" w:line="240" w:lineRule="auto"/>
        <w:ind w:left="1843" w:hanging="141"/>
        <w:rPr>
          <w:rFonts w:ascii="Times New Roman" w:hAnsi="Times New Roman" w:cs="Times New Roman"/>
          <w:sz w:val="24"/>
          <w:szCs w:val="24"/>
        </w:rPr>
      </w:pP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file</w:t>
      </w:r>
    </w:p>
    <w:p w14:paraId="56C9EC36" w14:textId="30E953C4" w:rsidR="000A274C" w:rsidRPr="000A274C" w:rsidRDefault="000A274C" w:rsidP="000A274C">
      <w:pPr>
        <w:pStyle w:val="ListParagraph"/>
        <w:numPr>
          <w:ilvl w:val="2"/>
          <w:numId w:val="38"/>
        </w:numPr>
        <w:spacing w:after="0" w:line="240" w:lineRule="auto"/>
        <w:ind w:left="1843" w:hanging="141"/>
        <w:rPr>
          <w:rFonts w:ascii="Times New Roman" w:hAnsi="Times New Roman" w:cs="Times New Roman"/>
          <w:sz w:val="24"/>
          <w:szCs w:val="24"/>
        </w:rPr>
      </w:pP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77BE51" w14:textId="682BFDC6" w:rsidR="000A274C" w:rsidRPr="000A274C" w:rsidRDefault="000A274C" w:rsidP="000A274C">
      <w:pPr>
        <w:pStyle w:val="ListParagraph"/>
        <w:numPr>
          <w:ilvl w:val="2"/>
          <w:numId w:val="38"/>
        </w:numPr>
        <w:spacing w:after="0" w:line="240" w:lineRule="auto"/>
        <w:ind w:left="1843" w:hanging="141"/>
        <w:rPr>
          <w:rFonts w:ascii="Times New Roman" w:hAnsi="Times New Roman" w:cs="Times New Roman"/>
          <w:sz w:val="24"/>
          <w:szCs w:val="24"/>
        </w:rPr>
      </w:pP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eklarasi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enar</w:t>
      </w:r>
      <w:proofErr w:type="spellEnd"/>
    </w:p>
    <w:p w14:paraId="5BCCF613" w14:textId="728AA400" w:rsidR="000A274C" w:rsidRPr="000A274C" w:rsidRDefault="000A274C" w:rsidP="000A274C">
      <w:pPr>
        <w:pStyle w:val="ListParagraph"/>
        <w:numPr>
          <w:ilvl w:val="2"/>
          <w:numId w:val="38"/>
        </w:numPr>
        <w:spacing w:after="0" w:line="240" w:lineRule="auto"/>
        <w:ind w:left="1843" w:hanging="141"/>
        <w:rPr>
          <w:rFonts w:ascii="Times New Roman" w:hAnsi="Times New Roman" w:cs="Times New Roman"/>
          <w:sz w:val="24"/>
          <w:szCs w:val="24"/>
        </w:rPr>
      </w:pPr>
      <w:proofErr w:type="spellStart"/>
      <w:r w:rsidRPr="000A274C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epat</w:t>
      </w:r>
      <w:proofErr w:type="spellEnd"/>
    </w:p>
    <w:p w14:paraId="61093022" w14:textId="57A6D634" w:rsidR="000A274C" w:rsidRPr="000A274C" w:rsidRDefault="000A274C" w:rsidP="000A274C">
      <w:pPr>
        <w:pStyle w:val="ListParagraph"/>
        <w:numPr>
          <w:ilvl w:val="2"/>
          <w:numId w:val="38"/>
        </w:numPr>
        <w:spacing w:after="0" w:line="240" w:lineRule="auto"/>
        <w:ind w:left="1843" w:hanging="141"/>
        <w:rPr>
          <w:rFonts w:ascii="Times New Roman" w:hAnsi="Times New Roman" w:cs="Times New Roman"/>
          <w:sz w:val="24"/>
          <w:szCs w:val="24"/>
        </w:rPr>
      </w:pP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ncetak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>()</w:t>
      </w:r>
    </w:p>
    <w:p w14:paraId="657A2F7D" w14:textId="57B4F791" w:rsidR="000A274C" w:rsidRDefault="000A274C" w:rsidP="000A274C">
      <w:pPr>
        <w:pStyle w:val="ListParagraph"/>
        <w:numPr>
          <w:ilvl w:val="2"/>
          <w:numId w:val="38"/>
        </w:numPr>
        <w:spacing w:after="0" w:line="240" w:lineRule="auto"/>
        <w:ind w:left="1843" w:hanging="141"/>
        <w:rPr>
          <w:rFonts w:ascii="Times New Roman" w:hAnsi="Times New Roman" w:cs="Times New Roman"/>
          <w:sz w:val="24"/>
          <w:szCs w:val="24"/>
        </w:rPr>
      </w:pP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ampil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progra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F45DD19" w14:textId="77777777" w:rsidR="00AF0195" w:rsidRDefault="00AF0195" w:rsidP="00AF01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0D5AC3" w14:textId="77777777" w:rsidR="00AF0195" w:rsidRDefault="00AF0195" w:rsidP="00AF01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5FAFB3" w14:textId="77777777" w:rsidR="00AF0195" w:rsidRDefault="00AF0195" w:rsidP="00AF01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E43D17" w14:textId="77777777" w:rsidR="00AF0195" w:rsidRDefault="00AF0195" w:rsidP="00AF01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089E1B" w14:textId="77777777" w:rsidR="00AF0195" w:rsidRDefault="00AF0195" w:rsidP="00AF01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A64A4C" w14:textId="77777777" w:rsidR="00AF0195" w:rsidRPr="00AF0195" w:rsidRDefault="00AF0195" w:rsidP="00AF01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5D1329" w14:textId="77777777" w:rsidR="000A274C" w:rsidRPr="000A274C" w:rsidRDefault="000A274C" w:rsidP="000A274C">
      <w:pPr>
        <w:pStyle w:val="ListParagraph"/>
        <w:spacing w:after="0" w:line="240" w:lineRule="auto"/>
        <w:ind w:left="1843"/>
        <w:rPr>
          <w:rFonts w:ascii="Times New Roman" w:hAnsi="Times New Roman" w:cs="Times New Roman"/>
          <w:sz w:val="24"/>
          <w:szCs w:val="24"/>
        </w:rPr>
      </w:pPr>
    </w:p>
    <w:p w14:paraId="1B172888" w14:textId="21774592" w:rsidR="000A274C" w:rsidRPr="00AF0195" w:rsidRDefault="00A713BA" w:rsidP="00AF0195">
      <w:pPr>
        <w:pStyle w:val="ListParagraph"/>
        <w:numPr>
          <w:ilvl w:val="0"/>
          <w:numId w:val="26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45F4F">
        <w:rPr>
          <w:rFonts w:ascii="Times New Roman" w:hAnsi="Times New Roman" w:cs="Times New Roman"/>
          <w:sz w:val="24"/>
          <w:szCs w:val="24"/>
        </w:rPr>
        <w:t>?</w:t>
      </w:r>
    </w:p>
    <w:p w14:paraId="55089A48" w14:textId="0FEE8FAB" w:rsidR="00A713BA" w:rsidRPr="00445F4F" w:rsidRDefault="000A274C" w:rsidP="00A37688">
      <w:pPr>
        <w:pStyle w:val="ListParagraph"/>
        <w:spacing w:after="0" w:line="240" w:lineRule="auto"/>
        <w:ind w:left="993" w:firstLine="27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ahulu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proofErr w:type="gramStart"/>
      <w:r w:rsidRPr="000A274C">
        <w:rPr>
          <w:rFonts w:ascii="Times New Roman" w:hAnsi="Times New Roman" w:cs="Times New Roman"/>
          <w:sz w:val="24"/>
          <w:szCs w:val="24"/>
        </w:rPr>
        <w:t>apa</w:t>
      </w:r>
      <w:proofErr w:type="spellEnd"/>
      <w:proofErr w:type="gramEnd"/>
      <w:r w:rsidRPr="000A274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0A274C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variabelny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serangkai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string.</w:t>
      </w:r>
      <w:proofErr w:type="gram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274C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serangkai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kata.</w:t>
      </w:r>
      <w:proofErr w:type="gram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 xml:space="preserve">, program </w:t>
      </w:r>
      <w:proofErr w:type="spellStart"/>
      <w:proofErr w:type="gramStart"/>
      <w:r w:rsidRPr="000A274C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Pr="000A274C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0A274C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Pr="000A274C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="00AF0195">
        <w:rPr>
          <w:rFonts w:ascii="Times New Roman" w:hAnsi="Times New Roman" w:cs="Times New Roman"/>
          <w:sz w:val="24"/>
          <w:szCs w:val="24"/>
        </w:rPr>
        <w:t>lancar</w:t>
      </w:r>
      <w:proofErr w:type="spellEnd"/>
      <w:r w:rsidR="00AF0195">
        <w:rPr>
          <w:rFonts w:ascii="Times New Roman" w:hAnsi="Times New Roman" w:cs="Times New Roman"/>
          <w:sz w:val="24"/>
          <w:szCs w:val="24"/>
        </w:rPr>
        <w:t xml:space="preserve">. </w:t>
      </w:r>
      <w:r w:rsidR="00A713BA" w:rsidRPr="00445F4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857672" w14:textId="294CDB57" w:rsidR="00FB088F" w:rsidRPr="00445F4F" w:rsidRDefault="00FB088F" w:rsidP="00FB088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7B4AAD" w14:textId="770E0454" w:rsidR="005D2BF9" w:rsidRPr="00445F4F" w:rsidRDefault="00A713BA" w:rsidP="00A713BA">
      <w:pPr>
        <w:spacing w:after="0"/>
        <w:contextualSpacing/>
        <w:rPr>
          <w:rFonts w:ascii="Times New Roman" w:hAnsi="Times New Roman" w:cs="Times New Roman"/>
          <w:color w:val="FF0000"/>
          <w:sz w:val="24"/>
          <w:szCs w:val="24"/>
        </w:rPr>
      </w:pPr>
      <w:r w:rsidRPr="00445F4F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14:paraId="6DE874EB" w14:textId="49FD2140" w:rsidR="008C1C5C" w:rsidRPr="00445F4F" w:rsidRDefault="008C1C5C" w:rsidP="008C1C5C">
      <w:pPr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45F4F">
        <w:rPr>
          <w:rFonts w:ascii="Times New Roman" w:hAnsi="Times New Roman" w:cs="Times New Roman"/>
          <w:b/>
          <w:bCs/>
          <w:sz w:val="24"/>
          <w:szCs w:val="24"/>
        </w:rPr>
        <w:t>Refleksi</w:t>
      </w:r>
      <w:proofErr w:type="spellEnd"/>
      <w:r w:rsidR="00E456CE" w:rsidRPr="00445F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D0E0528" w14:textId="4699D74A" w:rsidR="008C1C5C" w:rsidRDefault="00010605" w:rsidP="00445F4F">
      <w:pPr>
        <w:contextualSpacing/>
        <w:jc w:val="both"/>
        <w:rPr>
          <w:color w:val="FF0000"/>
        </w:rPr>
      </w:pPr>
      <w:proofErr w:type="gramStart"/>
      <w:r w:rsidRPr="00445F4F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Tuliskan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singkat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tentang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pengalaman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belajar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pemaknaan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pengetahuan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yang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baru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tantangan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yang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dihadapi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pada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minggu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tersebut</w:t>
      </w:r>
      <w:proofErr w:type="spellEnd"/>
      <w:r w:rsidR="008C1C5C" w:rsidRPr="00445F4F">
        <w:rPr>
          <w:rFonts w:ascii="Times New Roman" w:hAnsi="Times New Roman" w:cs="Times New Roman"/>
          <w:color w:val="FF0000"/>
          <w:sz w:val="24"/>
          <w:szCs w:val="24"/>
        </w:rPr>
        <w:t>.</w:t>
      </w:r>
      <w:proofErr w:type="gramEnd"/>
      <w:r w:rsidRPr="00445F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445F4F">
        <w:rPr>
          <w:rFonts w:ascii="Times New Roman" w:hAnsi="Times New Roman" w:cs="Times New Roman"/>
          <w:color w:val="FF0000"/>
          <w:sz w:val="24"/>
          <w:szCs w:val="24"/>
        </w:rPr>
        <w:t>Rin</w:t>
      </w:r>
      <w:r w:rsidRPr="00284265">
        <w:rPr>
          <w:color w:val="FF0000"/>
        </w:rPr>
        <w:t>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p w14:paraId="0518E1EB" w14:textId="269FA154" w:rsidR="000A274C" w:rsidRPr="00A37688" w:rsidRDefault="000A274C" w:rsidP="00445F4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7688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>:</w:t>
      </w:r>
    </w:p>
    <w:p w14:paraId="3758C933" w14:textId="6CAC57FF" w:rsidR="000A274C" w:rsidRPr="00A37688" w:rsidRDefault="000A274C" w:rsidP="00445F4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37688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inggu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erusah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an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37688">
        <w:rPr>
          <w:rFonts w:ascii="Times New Roman" w:hAnsi="Times New Roman" w:cs="Times New Roman"/>
          <w:sz w:val="24"/>
          <w:szCs w:val="24"/>
        </w:rPr>
        <w:t xml:space="preserve">kami 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hal</w:t>
      </w:r>
      <w:proofErr w:type="spellEnd"/>
      <w:proofErr w:type="gram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asing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proofErr w:type="gramStart"/>
      <w:r w:rsidRPr="00A37688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, Kami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sama-sam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coding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kesulit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em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em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>.</w:t>
      </w:r>
    </w:p>
    <w:p w14:paraId="2AB8C87A" w14:textId="274516CB" w:rsidR="000A274C" w:rsidRPr="00A37688" w:rsidRDefault="00AF0195" w:rsidP="00445F4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37688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kami,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soal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4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ngharusk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A37688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proofErr w:type="gramEnd"/>
      <w:r w:rsidRPr="00A37688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data. </w:t>
      </w:r>
      <w:proofErr w:type="spellStart"/>
      <w:proofErr w:type="gramStart"/>
      <w:r w:rsidRPr="00A37688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soal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proofErr w:type="gramStart"/>
      <w:r w:rsidRPr="00A37688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lancar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768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A37688">
        <w:rPr>
          <w:rFonts w:ascii="Times New Roman" w:hAnsi="Times New Roman" w:cs="Times New Roman"/>
          <w:sz w:val="24"/>
          <w:szCs w:val="24"/>
        </w:rPr>
        <w:t xml:space="preserve"> error.</w:t>
      </w:r>
    </w:p>
    <w:sectPr w:rsidR="000A274C" w:rsidRPr="00A37688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48F0E31"/>
    <w:multiLevelType w:val="hybridMultilevel"/>
    <w:tmpl w:val="89761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FA137F"/>
    <w:multiLevelType w:val="hybridMultilevel"/>
    <w:tmpl w:val="7076D3DE"/>
    <w:lvl w:ilvl="0" w:tplc="3CD4E9D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6B033AE"/>
    <w:multiLevelType w:val="hybridMultilevel"/>
    <w:tmpl w:val="F4FCEB06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2A4CB78">
      <w:start w:val="1"/>
      <w:numFmt w:val="decimal"/>
      <w:lvlText w:val="(%3)"/>
      <w:lvlJc w:val="right"/>
      <w:pPr>
        <w:ind w:left="2160" w:hanging="180"/>
      </w:pPr>
      <w:rPr>
        <w:rFonts w:ascii="Times New Roman" w:eastAsiaTheme="minorHAnsi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0E825034"/>
    <w:multiLevelType w:val="hybridMultilevel"/>
    <w:tmpl w:val="282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C65D43"/>
    <w:multiLevelType w:val="hybridMultilevel"/>
    <w:tmpl w:val="E63C1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4EB327C"/>
    <w:multiLevelType w:val="hybridMultilevel"/>
    <w:tmpl w:val="063A6202"/>
    <w:lvl w:ilvl="0" w:tplc="CDACCD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2031A4"/>
    <w:multiLevelType w:val="hybridMultilevel"/>
    <w:tmpl w:val="3760DC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38C5FD9"/>
    <w:multiLevelType w:val="hybridMultilevel"/>
    <w:tmpl w:val="9CA29C9E"/>
    <w:lvl w:ilvl="0" w:tplc="10E47EE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5817F02"/>
    <w:multiLevelType w:val="hybridMultilevel"/>
    <w:tmpl w:val="82CAEA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6C16F09"/>
    <w:multiLevelType w:val="hybridMultilevel"/>
    <w:tmpl w:val="DFD47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DE95837"/>
    <w:multiLevelType w:val="hybridMultilevel"/>
    <w:tmpl w:val="EC261E0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FB53DB"/>
    <w:multiLevelType w:val="hybridMultilevel"/>
    <w:tmpl w:val="7432428E"/>
    <w:lvl w:ilvl="0" w:tplc="935844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0D237A"/>
    <w:multiLevelType w:val="hybridMultilevel"/>
    <w:tmpl w:val="D2221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14D724E"/>
    <w:multiLevelType w:val="hybridMultilevel"/>
    <w:tmpl w:val="3F1436D0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49A0BC7"/>
    <w:multiLevelType w:val="hybridMultilevel"/>
    <w:tmpl w:val="EEF25626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A65464"/>
    <w:multiLevelType w:val="hybridMultilevel"/>
    <w:tmpl w:val="C1880E6E"/>
    <w:lvl w:ilvl="0" w:tplc="0512BC46">
      <w:start w:val="1"/>
      <w:numFmt w:val="lowerLetter"/>
      <w:lvlText w:val="%1)"/>
      <w:lvlJc w:val="left"/>
      <w:pPr>
        <w:ind w:left="1351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2071" w:hanging="360"/>
      </w:pPr>
    </w:lvl>
    <w:lvl w:ilvl="2" w:tplc="FFFFFFFF" w:tentative="1">
      <w:start w:val="1"/>
      <w:numFmt w:val="lowerRoman"/>
      <w:lvlText w:val="%3."/>
      <w:lvlJc w:val="right"/>
      <w:pPr>
        <w:ind w:left="2791" w:hanging="180"/>
      </w:pPr>
    </w:lvl>
    <w:lvl w:ilvl="3" w:tplc="FFFFFFFF" w:tentative="1">
      <w:start w:val="1"/>
      <w:numFmt w:val="decimal"/>
      <w:lvlText w:val="%4."/>
      <w:lvlJc w:val="left"/>
      <w:pPr>
        <w:ind w:left="3511" w:hanging="360"/>
      </w:pPr>
    </w:lvl>
    <w:lvl w:ilvl="4" w:tplc="FFFFFFFF" w:tentative="1">
      <w:start w:val="1"/>
      <w:numFmt w:val="lowerLetter"/>
      <w:lvlText w:val="%5."/>
      <w:lvlJc w:val="left"/>
      <w:pPr>
        <w:ind w:left="4231" w:hanging="360"/>
      </w:pPr>
    </w:lvl>
    <w:lvl w:ilvl="5" w:tplc="FFFFFFFF" w:tentative="1">
      <w:start w:val="1"/>
      <w:numFmt w:val="lowerRoman"/>
      <w:lvlText w:val="%6."/>
      <w:lvlJc w:val="right"/>
      <w:pPr>
        <w:ind w:left="4951" w:hanging="180"/>
      </w:pPr>
    </w:lvl>
    <w:lvl w:ilvl="6" w:tplc="FFFFFFFF" w:tentative="1">
      <w:start w:val="1"/>
      <w:numFmt w:val="decimal"/>
      <w:lvlText w:val="%7."/>
      <w:lvlJc w:val="left"/>
      <w:pPr>
        <w:ind w:left="5671" w:hanging="360"/>
      </w:pPr>
    </w:lvl>
    <w:lvl w:ilvl="7" w:tplc="FFFFFFFF" w:tentative="1">
      <w:start w:val="1"/>
      <w:numFmt w:val="lowerLetter"/>
      <w:lvlText w:val="%8."/>
      <w:lvlJc w:val="left"/>
      <w:pPr>
        <w:ind w:left="6391" w:hanging="360"/>
      </w:pPr>
    </w:lvl>
    <w:lvl w:ilvl="8" w:tplc="FFFFFFFF" w:tentative="1">
      <w:start w:val="1"/>
      <w:numFmt w:val="lowerRoman"/>
      <w:lvlText w:val="%9."/>
      <w:lvlJc w:val="right"/>
      <w:pPr>
        <w:ind w:left="7111" w:hanging="180"/>
      </w:pPr>
    </w:lvl>
  </w:abstractNum>
  <w:abstractNum w:abstractNumId="41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7"/>
  </w:num>
  <w:num w:numId="3">
    <w:abstractNumId w:val="41"/>
  </w:num>
  <w:num w:numId="4">
    <w:abstractNumId w:val="0"/>
  </w:num>
  <w:num w:numId="5">
    <w:abstractNumId w:val="13"/>
  </w:num>
  <w:num w:numId="6">
    <w:abstractNumId w:val="1"/>
  </w:num>
  <w:num w:numId="7">
    <w:abstractNumId w:val="23"/>
  </w:num>
  <w:num w:numId="8">
    <w:abstractNumId w:val="26"/>
  </w:num>
  <w:num w:numId="9">
    <w:abstractNumId w:val="25"/>
  </w:num>
  <w:num w:numId="10">
    <w:abstractNumId w:val="9"/>
  </w:num>
  <w:num w:numId="11">
    <w:abstractNumId w:val="20"/>
  </w:num>
  <w:num w:numId="12">
    <w:abstractNumId w:val="22"/>
  </w:num>
  <w:num w:numId="13">
    <w:abstractNumId w:val="6"/>
  </w:num>
  <w:num w:numId="14">
    <w:abstractNumId w:val="42"/>
  </w:num>
  <w:num w:numId="15">
    <w:abstractNumId w:val="3"/>
  </w:num>
  <w:num w:numId="16">
    <w:abstractNumId w:val="14"/>
  </w:num>
  <w:num w:numId="17">
    <w:abstractNumId w:val="30"/>
  </w:num>
  <w:num w:numId="18">
    <w:abstractNumId w:val="35"/>
  </w:num>
  <w:num w:numId="19">
    <w:abstractNumId w:val="40"/>
  </w:num>
  <w:num w:numId="20">
    <w:abstractNumId w:val="29"/>
  </w:num>
  <w:num w:numId="21">
    <w:abstractNumId w:val="27"/>
  </w:num>
  <w:num w:numId="22">
    <w:abstractNumId w:val="17"/>
  </w:num>
  <w:num w:numId="23">
    <w:abstractNumId w:val="2"/>
  </w:num>
  <w:num w:numId="24">
    <w:abstractNumId w:val="21"/>
  </w:num>
  <w:num w:numId="25">
    <w:abstractNumId w:val="31"/>
  </w:num>
  <w:num w:numId="26">
    <w:abstractNumId w:val="32"/>
  </w:num>
  <w:num w:numId="27">
    <w:abstractNumId w:val="37"/>
  </w:num>
  <w:num w:numId="28">
    <w:abstractNumId w:val="39"/>
  </w:num>
  <w:num w:numId="29">
    <w:abstractNumId w:val="18"/>
  </w:num>
  <w:num w:numId="30">
    <w:abstractNumId w:val="5"/>
  </w:num>
  <w:num w:numId="31">
    <w:abstractNumId w:val="28"/>
  </w:num>
  <w:num w:numId="32">
    <w:abstractNumId w:val="16"/>
  </w:num>
  <w:num w:numId="33">
    <w:abstractNumId w:val="38"/>
  </w:num>
  <w:num w:numId="34">
    <w:abstractNumId w:val="12"/>
  </w:num>
  <w:num w:numId="35">
    <w:abstractNumId w:val="36"/>
  </w:num>
  <w:num w:numId="36">
    <w:abstractNumId w:val="24"/>
  </w:num>
  <w:num w:numId="37">
    <w:abstractNumId w:val="19"/>
  </w:num>
  <w:num w:numId="38">
    <w:abstractNumId w:val="8"/>
  </w:num>
  <w:num w:numId="39">
    <w:abstractNumId w:val="10"/>
  </w:num>
  <w:num w:numId="40">
    <w:abstractNumId w:val="15"/>
  </w:num>
  <w:num w:numId="41">
    <w:abstractNumId w:val="33"/>
  </w:num>
  <w:num w:numId="42">
    <w:abstractNumId w:val="11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A2690"/>
    <w:rsid w:val="000A274C"/>
    <w:rsid w:val="000C643C"/>
    <w:rsid w:val="000E64E5"/>
    <w:rsid w:val="00130A56"/>
    <w:rsid w:val="001F3A22"/>
    <w:rsid w:val="00284265"/>
    <w:rsid w:val="00287525"/>
    <w:rsid w:val="00315AA6"/>
    <w:rsid w:val="00323454"/>
    <w:rsid w:val="003300ED"/>
    <w:rsid w:val="00416835"/>
    <w:rsid w:val="00445F4F"/>
    <w:rsid w:val="00452228"/>
    <w:rsid w:val="004C6EA5"/>
    <w:rsid w:val="004D5DBB"/>
    <w:rsid w:val="00510A7F"/>
    <w:rsid w:val="00594CB9"/>
    <w:rsid w:val="005B5F6E"/>
    <w:rsid w:val="005D2BF9"/>
    <w:rsid w:val="005D6A19"/>
    <w:rsid w:val="00647BDE"/>
    <w:rsid w:val="00653A6D"/>
    <w:rsid w:val="0067163E"/>
    <w:rsid w:val="00672B91"/>
    <w:rsid w:val="007231A8"/>
    <w:rsid w:val="007252D9"/>
    <w:rsid w:val="007D310C"/>
    <w:rsid w:val="007F6B6A"/>
    <w:rsid w:val="00857FF3"/>
    <w:rsid w:val="008C1C5C"/>
    <w:rsid w:val="008E4B03"/>
    <w:rsid w:val="00956672"/>
    <w:rsid w:val="00A033A2"/>
    <w:rsid w:val="00A37688"/>
    <w:rsid w:val="00A713BA"/>
    <w:rsid w:val="00AB620C"/>
    <w:rsid w:val="00AF0195"/>
    <w:rsid w:val="00B31E31"/>
    <w:rsid w:val="00C04942"/>
    <w:rsid w:val="00C5632C"/>
    <w:rsid w:val="00C939D3"/>
    <w:rsid w:val="00C94097"/>
    <w:rsid w:val="00CC0873"/>
    <w:rsid w:val="00D62638"/>
    <w:rsid w:val="00D71040"/>
    <w:rsid w:val="00D81CA3"/>
    <w:rsid w:val="00E456CE"/>
    <w:rsid w:val="00FB0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27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7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A269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27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274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A26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135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hyperlink" Target="https://www.youtube.com/watch?v=at27jZTFWe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OjY8ByJE_b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Lenovo</cp:lastModifiedBy>
  <cp:revision>3</cp:revision>
  <dcterms:created xsi:type="dcterms:W3CDTF">2024-08-30T03:02:00Z</dcterms:created>
  <dcterms:modified xsi:type="dcterms:W3CDTF">2024-08-30T04:13:00Z</dcterms:modified>
</cp:coreProperties>
</file>